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0ECAC0" w14:textId="5DC044AA" w:rsidR="00E82516" w:rsidRDefault="00DC424C">
      <w:r w:rsidRPr="00DC424C">
        <w:t>field was leveled by a plank. The plastic trays were used to raise mat-type seedlings. Dry soil was filled in tray in such a way that the soil was free from any stone, stubble and grass. Sprouted seeds were spread uniformly over the tray</w:t>
      </w:r>
      <w:bookmarkStart w:id="0" w:name="_GoBack"/>
      <w:bookmarkEnd w:id="0"/>
    </w:p>
    <w:sectPr w:rsidR="00E825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wsDAzMjczMDY2NTNT0lEKTi0uzszPAykwrAUABP/cMiwAAAA="/>
  </w:docVars>
  <w:rsids>
    <w:rsidRoot w:val="00E82516"/>
    <w:rsid w:val="00056EB7"/>
    <w:rsid w:val="001B4291"/>
    <w:rsid w:val="00A019A4"/>
    <w:rsid w:val="00D640CB"/>
    <w:rsid w:val="00DC424C"/>
    <w:rsid w:val="00E82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F44149"/>
  <w15:chartTrackingRefBased/>
  <w15:docId w15:val="{A719F624-DF3F-47E9-B440-D9830074A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84C75E-633E-4E04-822F-A8F58BBCC9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</Words>
  <Characters>20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alya Nilupuli</dc:creator>
  <cp:keywords/>
  <dc:description/>
  <cp:lastModifiedBy>Kaushalya Nilupuli</cp:lastModifiedBy>
  <cp:revision>1</cp:revision>
  <dcterms:created xsi:type="dcterms:W3CDTF">2018-11-18T09:57:00Z</dcterms:created>
  <dcterms:modified xsi:type="dcterms:W3CDTF">2018-11-18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elsevier-harvard</vt:lpwstr>
  </property>
  <property fmtid="{D5CDD505-2E9C-101B-9397-08002B2CF9AE}" pid="11" name="Mendeley Recent Style Name 4_1">
    <vt:lpwstr>Elsevier - Harvard (with titles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deprecated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23426a51-fc23-3cf0-a8f6-168c4d04e114</vt:lpwstr>
  </property>
  <property fmtid="{D5CDD505-2E9C-101B-9397-08002B2CF9AE}" pid="24" name="Mendeley Citation Style_1">
    <vt:lpwstr>http://www.zotero.org/styles/elsevier-harvard</vt:lpwstr>
  </property>
</Properties>
</file>